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75.png" ContentType="image/png"/>
  <Override PartName="/word/media/rId37.png" ContentType="image/png"/>
  <Override PartName="/word/media/rId66.png" ContentType="image/png"/>
  <Override PartName="/word/media/rId28.png" ContentType="image/png"/>
  <Override PartName="/word/media/rId51.png" ContentType="image/png"/>
  <Override PartName="/word/media/rId69.png" ContentType="image/png"/>
  <Override PartName="/word/media/rId63.png" ContentType="image/png"/>
  <Override PartName="/word/media/rId60.png" ContentType="image/png"/>
  <Override PartName="/word/media/rId25.png" ContentType="image/png"/>
  <Override PartName="/word/media/rId54.png" ContentType="image/png"/>
  <Override PartName="/word/media/rId19.png" ContentType="image/png"/>
  <Override PartName="/word/media/rId22.png" ContentType="image/png"/>
  <Override PartName="/word/media/rId87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7.png" ContentType="image/png"/>
  <Override PartName="/word/media/rId72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ระบบบนทกการลงเวลาปฏบตงาน"/>
    <w:p>
      <w:pPr>
        <w:pStyle w:val="Heading1"/>
      </w:pPr>
      <w:r>
        <w:t xml:space="preserve">ระบบบันทึก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ระบบบันทึกการลงเวลาปฏิบัติงาน ให้ทำการกรอกข้อมูลผู้ใช้งานและรหัสผ่า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731520" cy="269507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logi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ลงเวลาเข้า - ออกปฏิบัติงาน</w:t>
      </w:r>
    </w:p>
    <w:p>
      <w:pPr>
        <w:pStyle w:val="CaptionedFigure"/>
      </w:pPr>
      <w:r>
        <w:drawing>
          <wp:inline>
            <wp:extent cx="2660904" cy="393192"/>
            <wp:effectExtent b="0" l="0" r="0" t="0"/>
            <wp:docPr descr="รูปภาพที่ 7 – 1 การเข้าใช้งานระบบ" title="" id="23" name="Picture"/>
            <a:graphic>
              <a:graphicData uri="http://schemas.openxmlformats.org/drawingml/2006/picture">
                <pic:pic>
                  <pic:nvPicPr>
                    <pic:cNvPr descr="images/user/chapter13/chapter1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904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</w:t>
      </w:r>
      <w:r>
        <w:br/>
      </w:r>
      <w:r>
        <w:t xml:space="preserve">หมายเลข 3 ปุ่มสำหรับคลิกเพื่อเข้าสู่ระบบบันทึกการลงเวลาปฏิบัติงาน</w:t>
      </w:r>
      <w:r>
        <w:br/>
      </w:r>
      <w:r>
        <w:t xml:space="preserve">หมายเลข 4 ช่อง Check Box สำหรับคลิกเพื่อล็อคอินค้างระบบ</w:t>
      </w:r>
      <w:r>
        <w:br/>
      </w:r>
      <w:r>
        <w:t xml:space="preserve">หมายเลข 5 ปุ่มสำหรับคลิกสำหรับในกรณีหากลืมรหัสผ่าน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ากลืมรหัสผ่านผู้ใช้งาน ให้ทำการใช้เมาส์คลิก</w:t>
      </w:r>
      <w:r>
        <w:drawing>
          <wp:inline>
            <wp:extent cx="644892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forge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แสดงหน้า ให้ทำการกรอกชื่อผู้ใช้งานหรือที่อยู่อีเมลของผู้ใช้งานลงไป จากนั้นทำการคลิก</w:t>
      </w:r>
      <w:r>
        <w:t xml:space="preserve"> </w:t>
      </w:r>
      <w:r>
        <w:drawing>
          <wp:inline>
            <wp:extent cx="452387" cy="21175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ทำการรีเซ็ตรหัสผ่านใหม่ให้โดยการส่งคำแนะนำไปทางอีเมลของผู้ใช้งาน</w:t>
      </w:r>
    </w:p>
    <w:p>
      <w:pPr>
        <w:pStyle w:val="CaptionedFigure"/>
      </w:pPr>
      <w:r>
        <w:drawing>
          <wp:inline>
            <wp:extent cx="5934456" cy="2820924"/>
            <wp:effectExtent b="0" l="0" r="0" t="0"/>
            <wp:docPr descr="รูปภาพที่ 7 – 2 ลืมรหัสผ่าน" title="" id="32" name="Picture"/>
            <a:graphic>
              <a:graphicData uri="http://schemas.openxmlformats.org/drawingml/2006/picture">
                <pic:pic>
                  <pic:nvPicPr>
                    <pic:cNvPr descr="images/user/chapter13/chapter1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82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</w:t>
      </w:r>
      <w:r>
        <w:br/>
      </w:r>
      <w:r>
        <w:t xml:space="preserve">หมายเลข 2 ปุ่มสำหรับคลิกเพื่อยืนยันการส่งเรื่องการลืมรหัสผ่านให้ผู้เกี่ยวข้อง</w:t>
      </w:r>
      <w:r>
        <w:br/>
      </w:r>
      <w:r>
        <w:t xml:space="preserve">หมายเลข 3 ปุ่มสำหรับคลิกเพื่อกลับเข้าสู่ระบบในกรณีได้รับการรีเซ็ตรหัสผ่านแล้ว</w:t>
      </w:r>
    </w:p>
    <w:p>
      <w:pPr>
        <w:pStyle w:val="Compact"/>
        <w:numPr>
          <w:ilvl w:val="0"/>
          <w:numId w:val="1003"/>
        </w:numPr>
      </w:pPr>
      <w:r>
        <w:t xml:space="preserve">การลงเวลาปฏิบัติงาน ระบบแสดงพิกัดการลงเวลาปฏิบัติงานอัตโนมัติ ผู้ใช้งานทำการถ่ายรูปยืนยันการลงเวลาปฏิบัติ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ผู้ใช้งานทำการตรวจสอบความถูกต้องของข้อมูลก่อนการบันทึกเวลาเข้างาน เพราะหากทำการคลิกบันทึกเวลาเข้างานระบบจะทำการบันทึกข้อมูลทันที</w:t>
      </w:r>
    </w:p>
    <w:p>
      <w:pPr>
        <w:pStyle w:val="CaptionedFigure"/>
      </w:pPr>
      <w:r>
        <w:drawing>
          <wp:inline>
            <wp:extent cx="5943600" cy="2830719"/>
            <wp:effectExtent b="0" l="0" r="0" t="0"/>
            <wp:docPr descr="รูปภาพที่ 7 – 3 การลงเวลาปฏิบัติงาน" title="" id="35" name="Picture"/>
            <a:graphic>
              <a:graphicData uri="http://schemas.openxmlformats.org/drawingml/2006/picture">
                <pic:pic>
                  <pic:nvPicPr>
                    <pic:cNvPr descr="images/user/chapter13/chapter1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ลงเวลาปฏิบัติงาน/เข้างาน (ระบบแสดงสีเขียว)</w:t>
      </w:r>
      <w:r>
        <w:br/>
      </w:r>
      <w:r>
        <w:t xml:space="preserve">หมายเลข 2 ช่องสำหรับแสดงเวลาการ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เข้างาน)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btc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เข้างานของคุณทันที</w:t>
      </w:r>
    </w:p>
    <w:p>
      <w:pPr>
        <w:pStyle w:val="CaptionedFigure"/>
      </w:pPr>
      <w:r>
        <w:drawing>
          <wp:inline>
            <wp:extent cx="5943600" cy="2808214"/>
            <wp:effectExtent b="0" l="0" r="0" t="0"/>
            <wp:docPr descr="รูปภาพที่ 7 – 4 สรุปเวลาและพิกัดเข้างาน" title="" id="41" name="Picture"/>
            <a:graphic>
              <a:graphicData uri="http://schemas.openxmlformats.org/drawingml/2006/picture">
                <pic:pic>
                  <pic:nvPicPr>
                    <pic:cNvPr descr="images/user/chapter13/chapter13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ลงเวลาปฏิบัติงานเสร็จสิ้นแล้ว ระบบแสดงลงเวลาออกงานทันที (สีแดง)</w:t>
      </w:r>
    </w:p>
    <w:p>
      <w:pPr>
        <w:pStyle w:val="CaptionedFigure"/>
      </w:pPr>
      <w:r>
        <w:drawing>
          <wp:inline>
            <wp:extent cx="5943600" cy="2547257"/>
            <wp:effectExtent b="0" l="0" r="0" t="0"/>
            <wp:docPr descr="รูปภาพที่ 7 – 5 ลงเวลาออกงาน" title="" id="44" name="Picture"/>
            <a:graphic>
              <a:graphicData uri="http://schemas.openxmlformats.org/drawingml/2006/picture">
                <pic:pic>
                  <pic:nvPicPr>
                    <pic:cNvPr descr="images/user/chapter13/chapter13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5 ลงเวลาออกงาน</w:t>
      </w:r>
    </w:p>
    <w:p>
      <w:pPr>
        <w:pStyle w:val="BlockText"/>
      </w:pPr>
      <w:r>
        <w:t xml:space="preserve">หมายเลข 1 ช่องสำหรับแสดงลงเวลาปฏิบัติงาน/ออกงาน (ระบบแสดงสีแดง)</w:t>
      </w:r>
      <w:r>
        <w:br/>
      </w:r>
      <w:r>
        <w:t xml:space="preserve">หมายเลข 2 ช่องสำหรับแสดงเวลาการ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ออกงาน)</w:t>
      </w:r>
    </w:p>
    <w:p>
      <w:pPr>
        <w:pStyle w:val="Compact"/>
        <w:numPr>
          <w:ilvl w:val="0"/>
          <w:numId w:val="1006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btc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ออกงานของคุณทันที</w:t>
      </w:r>
    </w:p>
    <w:p>
      <w:pPr>
        <w:pStyle w:val="CaptionedFigure"/>
      </w:pPr>
      <w:r>
        <w:drawing>
          <wp:inline>
            <wp:extent cx="5943600" cy="2824727"/>
            <wp:effectExtent b="0" l="0" r="0" t="0"/>
            <wp:docPr descr="รูปภาพที่ 7 – 6 สรุปเวลาและพิกัดออกงาน" title="" id="49" name="Picture"/>
            <a:graphic>
              <a:graphicData uri="http://schemas.openxmlformats.org/drawingml/2006/picture">
                <pic:pic>
                  <pic:nvPicPr>
                    <pic:cNvPr descr="images/user/chapter13/chapter13_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6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ออกงานของคุณ</w:t>
      </w:r>
    </w:p>
    <w:p>
      <w:pPr>
        <w:pStyle w:val="Compact"/>
        <w:numPr>
          <w:ilvl w:val="0"/>
          <w:numId w:val="1007"/>
        </w:numPr>
      </w:pPr>
      <w:r>
        <w:t xml:space="preserve">แสดงประวัติการลงเวลา ให้ทำการใช้เมาส์คลิก</w:t>
      </w:r>
      <w:r>
        <w:t xml:space="preserve"> </w:t>
      </w:r>
      <w:r>
        <w:drawing>
          <wp:inline>
            <wp:extent cx="269507" cy="20213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loc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ประวัติการลงเวลา” 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 “สาย” หรือ “ขาดราชการ” ระบบแสดงปุ่ม “ขอแก้ไข” เพื่อให้ผู้ใช้งานขอแก้ไขเวลาลงปฏิบัติงาน หากต้องการยกเลิกแสดงประวัติการลงเวลาให้ทำการคลิก</w:t>
      </w:r>
      <w:r>
        <w:t xml:space="preserve"> </w:t>
      </w:r>
      <w:r>
        <w:drawing>
          <wp:inline>
            <wp:extent cx="308008" cy="221381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leftarro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สดงหน้าลงเวลาปฏิบัติงาน</w:t>
      </w:r>
    </w:p>
    <w:p>
      <w:pPr>
        <w:pStyle w:val="CaptionedFigure"/>
      </w:pPr>
      <w:r>
        <w:drawing>
          <wp:inline>
            <wp:extent cx="3906215" cy="2924394"/>
            <wp:effectExtent b="0" l="0" r="0" t="0"/>
            <wp:docPr descr="รูปภาพที่ 7 – 7 ประวัติการลงเวลาปฏิบัติงาน" title="" id="58" name="Picture"/>
            <a:graphic>
              <a:graphicData uri="http://schemas.openxmlformats.org/drawingml/2006/picture">
                <pic:pic>
                  <pic:nvPicPr>
                    <pic:cNvPr descr="images/user/chapter13/chapter13_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215" cy="29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การณ์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08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962526" cy="269507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edit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แก้ไขลงเวลา” ทำการคลิกขอแก้ไขเวลาเข้างานหรือคลิกขอแก้ไขเวลาออกงาน หรือผู้ใช้งานสามารถ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orrect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และออกงานพร้อมกันได้พร้อมกรอกเหตุผลการขอแก้ไขลงเวลาปฏิบัติ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bt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คำขอจะถูกส่งให้ผู้รับผิดชอบอนุมัติหรือไม่อนุมัติในขั้นตอนถัดไป หากรายการคำขอได้รับการอนุมัติ เวลาปฏิบัติงานจะแสดงตามรอบการปฏิบัติงานที่กำหนดและหากต้องการยกเลิกการขอแก้ลงเวลาปฏิบัติงาน ให้ทำการคลิก</w:t>
      </w:r>
      <w:r>
        <w:drawing>
          <wp:inline>
            <wp:extent cx="180000" cy="1944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close-popu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ลงเวลาทันที</w:t>
      </w:r>
    </w:p>
    <w:p>
      <w:pPr>
        <w:pStyle w:val="CaptionedFigure"/>
      </w:pPr>
      <w:r>
        <w:drawing>
          <wp:inline>
            <wp:extent cx="5943600" cy="2845698"/>
            <wp:effectExtent b="0" l="0" r="0" t="0"/>
            <wp:docPr descr="รูปภาพที่ 7 – 8 แก้ไขลงเวลาปฏิบัติงาน" title="" id="73" name="Picture"/>
            <a:graphic>
              <a:graphicData uri="http://schemas.openxmlformats.org/drawingml/2006/picture">
                <pic:pic>
                  <pic:nvPicPr>
                    <pic:cNvPr descr="images/user/chapter13/chapter13_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ปุ่มสำหรับคลิกเพื่อบันทึกข้อมูลคำขอแก้ไขลงเวลาปฏิบัติงาน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662940" cy="1143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addplustes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รายการลงเวลากรณีพิเศษ” ให้ทำการคลิกเลือกวันที่ขอแก้ไขที่ต้องการขอลงเวลากรณีพิเศษ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orrect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หรือขอแก้ไขเวลาออกงาน หรือผู้ใช้งานสามารถคลิกเลือกขอลงเวลาเข้างานหรือเวลาออกงานทั้งสองได้พร้อมกรอกเหตุผลการขอลงเวลากรณีพิเศษ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bt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ขอลงเวลากรณีพิเศษจะแสดงในเมนู “รายการลงเวลากรณีพิเศษ” หากรายการคำขอได้รับการอนุมัติสถานะการลงเวลาปฏิบัติงานจะแสดงสถานะตามที่ผู้บังคับบัญชาได้ทำการเปลี่ยนแปลงให้ และหากต้องการยกเลิกการขอแก้ไขลงเวลาปฏิบัติงา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เพิ่มรายการลงเวลากรณีพิเศษทันที</w:t>
      </w:r>
    </w:p>
    <w:p>
      <w:pPr>
        <w:pStyle w:val="CaptionedFigure"/>
      </w:pPr>
      <w:r>
        <w:drawing>
          <wp:inline>
            <wp:extent cx="5943600" cy="3919587"/>
            <wp:effectExtent b="0" l="0" r="0" t="0"/>
            <wp:docPr descr="รูปภาพที่ 7 – 9 เพิ่มรายการลงเวลากรณีพิเศษ" title="" id="85" name="Picture"/>
            <a:graphic>
              <a:graphicData uri="http://schemas.openxmlformats.org/drawingml/2006/picture">
                <pic:pic>
                  <pic:nvPicPr>
                    <pic:cNvPr descr="images/user/chapter13/chapter13_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แก้ไขการลงเวลาพิเศษ</w:t>
      </w:r>
      <w:r>
        <w:br/>
      </w:r>
      <w:r>
        <w:t xml:space="preserve">หมายเลข 3 ช่องสำหรับคลิกเลือกช่วงขอลงเวลากรณีพิเศษ</w:t>
      </w:r>
      <w:r>
        <w:br/>
      </w:r>
      <w:r>
        <w:t xml:space="preserve">หมายเลข 4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5 ปุ่มสำหรับคลิกเพื่อบันทึกการขอลงเวลากรณีพิเศษ</w:t>
      </w:r>
      <w:r>
        <w:br/>
      </w:r>
      <w:r>
        <w:t xml:space="preserve">หมายเลข 6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0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 “รายการลงเวลากรณีพิเศษ” 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p>
      <w:pPr>
        <w:pStyle w:val="CaptionedFigure"/>
      </w:pPr>
      <w:r>
        <w:drawing>
          <wp:inline>
            <wp:extent cx="5943600" cy="4401114"/>
            <wp:effectExtent b="0" l="0" r="0" t="0"/>
            <wp:docPr descr="รูปภาพที่ 7 – 10 รายการลงเวลากรณีพิเศษ" title="" id="88" name="Picture"/>
            <a:graphic>
              <a:graphicData uri="http://schemas.openxmlformats.org/drawingml/2006/picture">
                <pic:pic>
                  <pic:nvPicPr>
                    <pic:cNvPr descr="images/user/chapter13/chapter13_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9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75" Target="media/rId75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72" Target="media/rId72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8Z</dcterms:created>
  <dcterms:modified xsi:type="dcterms:W3CDTF">2025-06-16T04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